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BF2347" w14:textId="0DABEAAD" w:rsidR="004A64C1" w:rsidRDefault="00754D17">
      <w:r>
        <w:rPr>
          <w:noProof/>
        </w:rPr>
        <w:drawing>
          <wp:inline distT="0" distB="0" distL="0" distR="0" wp14:anchorId="0D8783AD" wp14:editId="18B90971">
            <wp:extent cx="5943600" cy="3108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6B249" w14:textId="066F9B61" w:rsidR="00754D17" w:rsidRDefault="00754D17">
      <w:r>
        <w:rPr>
          <w:noProof/>
        </w:rPr>
        <w:drawing>
          <wp:inline distT="0" distB="0" distL="0" distR="0" wp14:anchorId="02A880EE" wp14:editId="5F7E5343">
            <wp:extent cx="5943600" cy="31083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54D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Lc0NDIwNzQyMrZU0lEKTi0uzszPAykwrAUARJZkeywAAAA="/>
  </w:docVars>
  <w:rsids>
    <w:rsidRoot w:val="00754D17"/>
    <w:rsid w:val="004B7BDD"/>
    <w:rsid w:val="00754D17"/>
    <w:rsid w:val="0088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4A8B0"/>
  <w15:chartTrackingRefBased/>
  <w15:docId w15:val="{B0BF2A4E-496D-4D12-ABC0-C56C4B52E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Jones</dc:creator>
  <cp:keywords/>
  <dc:description/>
  <cp:lastModifiedBy>Garrett Jones</cp:lastModifiedBy>
  <cp:revision>1</cp:revision>
  <dcterms:created xsi:type="dcterms:W3CDTF">2019-06-23T23:58:00Z</dcterms:created>
  <dcterms:modified xsi:type="dcterms:W3CDTF">2019-06-23T23:59:00Z</dcterms:modified>
</cp:coreProperties>
</file>